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rPr>
          <w:bCs/>
          <w:b/>
        </w:rPr>
        <w:t xml:space="preserve">John Doe</w:t>
      </w:r>
      <w:r>
        <w:br/>
      </w:r>
      <w:r>
        <w:t xml:space="preserve">Calle de la Educación, 123</w:t>
      </w:r>
      <w:r>
        <w:br/>
      </w:r>
      <w:r>
        <w:t xml:space="preserve">Valencia, Spain</w:t>
      </w:r>
      <w:r>
        <w:br/>
      </w:r>
      <w:r>
        <w:t xml:space="preserve">+34 600 123 456</w:t>
      </w:r>
      <w:r>
        <w:br/>
      </w:r>
      <w:r>
        <w:t xml:space="preserve">johndoe@email.com</w:t>
      </w:r>
    </w:p>
    <w:p>
      <w:pPr>
        <w:pStyle w:val="BodyText"/>
      </w:pPr>
      <w:r>
        <w:t xml:space="preserve">April 5, 2024</w:t>
      </w:r>
    </w:p>
    <w:p>
      <w:pPr>
        <w:pStyle w:val="BodyText"/>
      </w:pPr>
      <w:r>
        <w:rPr>
          <w:bCs/>
          <w:b/>
        </w:rPr>
        <w:t xml:space="preserve">To the Hiring Committee,</w:t>
      </w:r>
      <w:r>
        <w:br/>
      </w:r>
      <w:r>
        <w:t xml:space="preserve">[School Name or Institution Name]</w:t>
      </w:r>
      <w:r>
        <w:br/>
      </w:r>
      <w:r>
        <w:t xml:space="preserve">[School Address]</w:t>
      </w:r>
      <w:r>
        <w:br/>
      </w:r>
      <w:r>
        <w:t xml:space="preserve">Valencia, Spain</w:t>
      </w:r>
    </w:p>
    <w:p>
      <w:pPr>
        <w:pStyle w:val="BodyText"/>
      </w:pPr>
      <w:r>
        <w:t xml:space="preserve">Dear Members of the Hiring Committee,</w:t>
      </w:r>
    </w:p>
    <w:p>
      <w:pPr>
        <w:pStyle w:val="BodyText"/>
      </w:pPr>
      <w:r>
        <w:t xml:space="preserve">I am writing to express my sincere interest in the Teacher Secondary position at your esteemed institution in Spain Valencia. As an experienced and passionate educator with a deep commitment to fostering academic excellence and personal growth, I am eager to contribute my skills and dedication to your school community. The opportunity to teach in Spain, particularly in the vibrant cultural and educational landscape of Valencia, aligns perfectly with my professional aspirations and values.</w:t>
      </w:r>
    </w:p>
    <w:p>
      <w:pPr>
        <w:pStyle w:val="BodyText"/>
      </w:pPr>
      <w:r>
        <w:t xml:space="preserve">With over seven years of experience teaching secondary education across diverse academic settings, I have developed a strong foundation in curriculum design, classroom management, and student engagement. My qualifications include a Master’s degree in Education from [University Name], as well as certifications in Secondary Teaching (ESO and Bachillerato) from the Spanish Ministry of Education. This formal training, combined with hands-on experience working with students aged 12–18, has equipped me to create dynamic learning environments that inspire curiosity and critical thinking.</w:t>
      </w:r>
    </w:p>
    <w:p>
      <w:pPr>
        <w:pStyle w:val="BodyText"/>
      </w:pPr>
      <w:r>
        <w:t xml:space="preserve">My teaching philosophy centers on the belief that every student deserves a personalized and inclusive education. In my previous roles, I have successfully integrated technology into lesson plans, utilized project-based learning strategies, and emphasized the importance of cultural awareness in a globalized world. For example, while teaching at [Previous School Name] in [Country], I designed interdisciplinary units that connected science with local environmental issues, encouraging students to apply their knowledge to real-world challenges. This approach not only improved academic outcomes but also fostered a sense of responsibility and community among learners.</w:t>
      </w:r>
    </w:p>
    <w:p>
      <w:pPr>
        <w:pStyle w:val="BodyText"/>
      </w:pPr>
      <w:r>
        <w:t xml:space="preserve">What draws me specifically to the Teacher Secondary role in Spain Valencia is the region’s rich cultural heritage and its reputation for innovation in education. I have always admired how Spanish schools prioritize both academic rigor and holistic development, ensuring students are well-prepared for higher education and future careers. In Valencia, the blend of traditional values with modern pedagogical practices offers an ideal setting to nurture young minds. I am particularly inspired by the emphasis on bilingual education (English and Spanish) in many secondary schools here, which aligns with my ability to teach subjects in both languages.</w:t>
      </w:r>
    </w:p>
    <w:p>
      <w:pPr>
        <w:pStyle w:val="BodyText"/>
      </w:pPr>
      <w:r>
        <w:t xml:space="preserve">Moreover, my time spent studying and working in Spain has given me firsthand insight into the unique challenges and opportunities of teaching in this region. I understand the importance of adapting to local educational standards, such as the Spanish curriculum (Real Decreto) and assessments like the Prueba de Evaluación de Bachillerato para el Acceso a la Universidad (PAU). I am also familiar with the collaborative culture of Spanish schools, where teamwork among teachers and strong relationships with families are integral to student success. I am eager to contribute my experience in these areas while learning from the expertise of your faculty.</w:t>
      </w:r>
    </w:p>
    <w:p>
      <w:pPr>
        <w:pStyle w:val="BodyText"/>
      </w:pPr>
      <w:r>
        <w:t xml:space="preserve">One of my greatest strengths is my ability to connect with students from diverse backgrounds. Whether through mentorship, extracurricular activities, or culturally responsive teaching, I strive to create a classroom environment where every student feels valued and empowered. In Valencia, this approach would allow me to support the unique needs of your student body while celebrating the region’s multicultural identity. I am also open to participating in school initiatives such as language exchange programs or community outreach projects that align with your institution’s mission.</w:t>
      </w:r>
    </w:p>
    <w:p>
      <w:pPr>
        <w:pStyle w:val="BodyText"/>
      </w:pPr>
      <w:r>
        <w:t xml:space="preserve">As a Teacher Secondary in Spain Valencia, I am committed to upholding the highest standards of professionalism and integrity. I believe that education is a transformative force, and I am dedicated to helping students achieve their full potential. My goal is not only to teach academic subjects but also to instill in them the skills, confidence, and ethical values necessary for lifelong success.</w:t>
      </w:r>
    </w:p>
    <w:p>
      <w:pPr>
        <w:pStyle w:val="BodyText"/>
      </w:pPr>
      <w:r>
        <w:t xml:space="preserve">I would be honored to join your team and contribute my passion for teaching to the educational community of Valencia. Thank you for considering my application. I welcome the opportunity to discuss how my background, skills, and enthusiasm align with your school’s vision. Please feel free to contact me at +34 600 123 456 or johndoe@email.com at your earliest convenienc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Spain Valencia</dc:title>
  <dc:creator/>
  <dc:language>en</dc:language>
  <cp:keywords/>
  <dcterms:created xsi:type="dcterms:W3CDTF">2026-07-23T07:43:55Z</dcterms:created>
  <dcterms:modified xsi:type="dcterms:W3CDTF">2026-07-23T07:43:55Z</dcterms:modified>
</cp:coreProperties>
</file>

<file path=docProps/custom.xml><?xml version="1.0" encoding="utf-8"?>
<Properties xmlns="http://schemas.openxmlformats.org/officeDocument/2006/custom-properties" xmlns:vt="http://schemas.openxmlformats.org/officeDocument/2006/docPropsVTypes"/>
</file>